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1CC5" w:rsidRDefault="00521CC5"/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34"/>
        <w:gridCol w:w="5472"/>
      </w:tblGrid>
      <w:tr w:rsidR="00D741AD" w:rsidRPr="00D741AD" w:rsidTr="007C536D">
        <w:trPr>
          <w:trHeight w:val="5245"/>
        </w:trPr>
        <w:tc>
          <w:tcPr>
            <w:tcW w:w="5000" w:type="pct"/>
            <w:gridSpan w:val="2"/>
            <w:shd w:val="clear" w:color="auto" w:fill="auto"/>
            <w:noWrap/>
            <w:vAlign w:val="center"/>
            <w:hideMark/>
          </w:tcPr>
          <w:p w:rsidR="00521CC5" w:rsidRDefault="00521CC5" w:rsidP="00D741AD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</w:pPr>
            <w:r>
              <w:rPr>
                <w:rFonts w:ascii="Times New Roman" w:eastAsia="新細明體" w:hAnsi="Times New Roman" w:cs="Times New Roman"/>
                <w:noProof/>
                <w:kern w:val="0"/>
                <w:sz w:val="40"/>
                <w:szCs w:val="24"/>
              </w:rPr>
              <w:drawing>
                <wp:inline distT="0" distB="0" distL="0" distR="0">
                  <wp:extent cx="2362200" cy="2772477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英文字版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5269" cy="2787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741AD" w:rsidRDefault="00305D79" w:rsidP="00D741AD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  <w:t xml:space="preserve">HEEACT Overseas Program </w:t>
            </w:r>
            <w:r w:rsidR="007C536D" w:rsidRPr="00D741AD"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  <w:t>Accreditation</w:t>
            </w:r>
          </w:p>
          <w:p w:rsidR="007C536D" w:rsidRPr="00D741AD" w:rsidRDefault="007C536D" w:rsidP="00D741AD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  <w:t>(</w:t>
            </w:r>
            <w:r>
              <w:rPr>
                <w:rFonts w:ascii="Times New Roman" w:eastAsia="新細明體" w:hAnsi="Times New Roman" w:cs="Times New Roman" w:hint="eastAsia"/>
                <w:kern w:val="0"/>
                <w:sz w:val="40"/>
                <w:szCs w:val="24"/>
              </w:rPr>
              <w:t>Year 2020</w:t>
            </w:r>
            <w:r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  <w:t>-2021)</w:t>
            </w:r>
          </w:p>
        </w:tc>
      </w:tr>
      <w:tr w:rsidR="00D741AD" w:rsidRPr="00D741AD" w:rsidTr="00852FFF">
        <w:trPr>
          <w:trHeight w:val="2161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41AD" w:rsidRPr="00D741AD" w:rsidRDefault="007C536D" w:rsidP="00D741AD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  <w:t>(</w:t>
            </w:r>
            <w:r w:rsidRPr="007C536D"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  <w:t>Name of U</w:t>
            </w:r>
            <w:r w:rsidRPr="00D741AD"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  <w:t>niversity/College</w:t>
            </w:r>
            <w:r>
              <w:rPr>
                <w:rFonts w:ascii="Times New Roman" w:eastAsia="新細明體" w:hAnsi="Times New Roman" w:cs="Times New Roman"/>
                <w:kern w:val="0"/>
                <w:sz w:val="40"/>
                <w:szCs w:val="24"/>
              </w:rPr>
              <w:t>)</w:t>
            </w:r>
          </w:p>
        </w:tc>
      </w:tr>
      <w:tr w:rsidR="00D741AD" w:rsidRPr="00D741AD" w:rsidTr="007C536D">
        <w:trPr>
          <w:trHeight w:val="1128"/>
        </w:trPr>
        <w:tc>
          <w:tcPr>
            <w:tcW w:w="17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36"/>
              </w:rPr>
            </w:pPr>
            <w:r w:rsidRPr="00D741AD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President</w:t>
            </w:r>
            <w:r w:rsidR="00696CF4">
              <w:rPr>
                <w:rFonts w:ascii="Times New Roman" w:eastAsia="標楷體" w:hAnsi="Times New Roman" w:cs="Times New Roman" w:hint="eastAsia"/>
                <w:b/>
                <w:kern w:val="0"/>
                <w:szCs w:val="24"/>
              </w:rPr>
              <w:t xml:space="preserve"> </w:t>
            </w:r>
            <w:r w:rsidRPr="00D741AD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(Signature)</w:t>
            </w:r>
          </w:p>
        </w:tc>
        <w:tc>
          <w:tcPr>
            <w:tcW w:w="32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rPr>
                <w:rFonts w:ascii="Times New Roman" w:eastAsia="新細明體" w:hAnsi="Times New Roman" w:cs="Times New Roman"/>
                <w:bCs/>
                <w:kern w:val="0"/>
                <w:sz w:val="22"/>
                <w:szCs w:val="36"/>
              </w:rPr>
            </w:pPr>
            <w:r w:rsidRPr="00D741AD">
              <w:rPr>
                <w:rFonts w:ascii="Times New Roman" w:eastAsia="新細明體" w:hAnsi="Times New Roman" w:cs="Times New Roman"/>
                <w:bCs/>
                <w:kern w:val="0"/>
                <w:sz w:val="22"/>
                <w:szCs w:val="36"/>
              </w:rPr>
              <w:t xml:space="preserve">　</w:t>
            </w:r>
          </w:p>
        </w:tc>
      </w:tr>
      <w:tr w:rsidR="00D741AD" w:rsidRPr="00D741AD" w:rsidTr="00D741AD">
        <w:trPr>
          <w:trHeight w:val="491"/>
        </w:trPr>
        <w:tc>
          <w:tcPr>
            <w:tcW w:w="17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36"/>
              </w:rPr>
            </w:pPr>
            <w:r w:rsidRPr="00D741AD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Name of Institution</w:t>
            </w:r>
          </w:p>
        </w:tc>
        <w:tc>
          <w:tcPr>
            <w:tcW w:w="3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rPr>
                <w:rFonts w:ascii="Times New Roman" w:eastAsia="新細明體" w:hAnsi="Times New Roman" w:cs="Times New Roman"/>
                <w:bCs/>
                <w:kern w:val="0"/>
                <w:sz w:val="22"/>
                <w:szCs w:val="36"/>
              </w:rPr>
            </w:pPr>
            <w:r w:rsidRPr="00D741AD">
              <w:rPr>
                <w:rFonts w:ascii="Times New Roman" w:eastAsia="新細明體" w:hAnsi="Times New Roman" w:cs="Times New Roman"/>
                <w:bCs/>
                <w:kern w:val="0"/>
                <w:sz w:val="22"/>
                <w:szCs w:val="36"/>
              </w:rPr>
              <w:t xml:space="preserve">　</w:t>
            </w:r>
          </w:p>
        </w:tc>
      </w:tr>
      <w:tr w:rsidR="00460149" w:rsidRPr="00D741AD" w:rsidTr="00D741AD">
        <w:trPr>
          <w:trHeight w:val="491"/>
        </w:trPr>
        <w:tc>
          <w:tcPr>
            <w:tcW w:w="17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0149" w:rsidRPr="00D741AD" w:rsidRDefault="00460149" w:rsidP="00D741AD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kern w:val="0"/>
                <w:szCs w:val="24"/>
              </w:rPr>
              <w:t>Country/ City</w:t>
            </w:r>
          </w:p>
        </w:tc>
        <w:tc>
          <w:tcPr>
            <w:tcW w:w="3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0149" w:rsidRPr="00D741AD" w:rsidRDefault="00460149" w:rsidP="00D741AD">
            <w:pPr>
              <w:widowControl/>
              <w:rPr>
                <w:rFonts w:ascii="Times New Roman" w:eastAsia="新細明體" w:hAnsi="Times New Roman" w:cs="Times New Roman"/>
                <w:bCs/>
                <w:kern w:val="0"/>
                <w:sz w:val="22"/>
                <w:szCs w:val="36"/>
              </w:rPr>
            </w:pPr>
          </w:p>
        </w:tc>
      </w:tr>
      <w:tr w:rsidR="00D741AD" w:rsidRPr="00D741AD" w:rsidTr="00D741AD">
        <w:trPr>
          <w:trHeight w:val="704"/>
        </w:trPr>
        <w:tc>
          <w:tcPr>
            <w:tcW w:w="17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36"/>
              </w:rPr>
            </w:pPr>
            <w:r w:rsidRPr="00D741AD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Contact Person</w:t>
            </w:r>
          </w:p>
        </w:tc>
        <w:tc>
          <w:tcPr>
            <w:tcW w:w="3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4D6624" w:rsidRDefault="00D741AD" w:rsidP="00D741AD">
            <w:pPr>
              <w:widowControl/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</w:pPr>
            <w:r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（</w:t>
            </w:r>
            <w:r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name and position</w:t>
            </w:r>
            <w:r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）</w:t>
            </w:r>
          </w:p>
        </w:tc>
      </w:tr>
      <w:tr w:rsidR="00D741AD" w:rsidRPr="00D741AD" w:rsidTr="00D741AD">
        <w:trPr>
          <w:trHeight w:val="493"/>
        </w:trPr>
        <w:tc>
          <w:tcPr>
            <w:tcW w:w="17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36"/>
              </w:rPr>
            </w:pPr>
            <w:r w:rsidRPr="00D741AD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Contact Number</w:t>
            </w:r>
          </w:p>
        </w:tc>
        <w:tc>
          <w:tcPr>
            <w:tcW w:w="3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4D6624" w:rsidRDefault="00696CF4" w:rsidP="00D741AD">
            <w:pPr>
              <w:widowControl/>
              <w:rPr>
                <w:rFonts w:ascii="Times New Roman" w:eastAsia="新細明體" w:hAnsi="Times New Roman" w:cs="Times New Roman"/>
                <w:i/>
                <w:kern w:val="0"/>
                <w:sz w:val="22"/>
                <w:szCs w:val="36"/>
              </w:rPr>
            </w:pPr>
            <w:r w:rsidRPr="004D6624">
              <w:rPr>
                <w:rFonts w:ascii="Times New Roman" w:eastAsia="新細明體" w:hAnsi="Times New Roman" w:cs="Times New Roman" w:hint="eastAsia"/>
                <w:i/>
                <w:kern w:val="0"/>
                <w:sz w:val="22"/>
                <w:szCs w:val="36"/>
              </w:rPr>
              <w:t xml:space="preserve"> </w:t>
            </w:r>
            <w:r w:rsidR="00D741AD" w:rsidRPr="004D6624">
              <w:rPr>
                <w:rFonts w:ascii="Times New Roman" w:eastAsia="新細明體" w:hAnsi="Times New Roman" w:cs="Times New Roman"/>
                <w:i/>
                <w:kern w:val="0"/>
                <w:sz w:val="22"/>
                <w:szCs w:val="36"/>
              </w:rPr>
              <w:t>(O</w:t>
            </w:r>
            <w:r w:rsidR="004D6624">
              <w:rPr>
                <w:rFonts w:ascii="Times New Roman" w:eastAsia="新細明體" w:hAnsi="Times New Roman" w:cs="Times New Roman"/>
                <w:i/>
                <w:kern w:val="0"/>
                <w:sz w:val="22"/>
                <w:szCs w:val="36"/>
              </w:rPr>
              <w:t>ffice</w:t>
            </w:r>
            <w:r w:rsidR="00D741AD" w:rsidRPr="004D6624">
              <w:rPr>
                <w:rFonts w:ascii="Times New Roman" w:eastAsia="新細明體" w:hAnsi="Times New Roman" w:cs="Times New Roman"/>
                <w:i/>
                <w:kern w:val="0"/>
                <w:sz w:val="22"/>
                <w:szCs w:val="36"/>
              </w:rPr>
              <w:t>)                (M</w:t>
            </w:r>
            <w:r w:rsidR="004D6624">
              <w:rPr>
                <w:rFonts w:ascii="Times New Roman" w:eastAsia="新細明體" w:hAnsi="Times New Roman" w:cs="Times New Roman"/>
                <w:i/>
                <w:kern w:val="0"/>
                <w:sz w:val="22"/>
                <w:szCs w:val="36"/>
              </w:rPr>
              <w:t>obile</w:t>
            </w:r>
            <w:r w:rsidR="00D741AD" w:rsidRPr="004D6624">
              <w:rPr>
                <w:rFonts w:ascii="Times New Roman" w:eastAsia="新細明體" w:hAnsi="Times New Roman" w:cs="Times New Roman"/>
                <w:i/>
                <w:kern w:val="0"/>
                <w:sz w:val="22"/>
                <w:szCs w:val="36"/>
              </w:rPr>
              <w:t>)</w:t>
            </w:r>
          </w:p>
        </w:tc>
      </w:tr>
      <w:tr w:rsidR="00D741AD" w:rsidRPr="00D741AD" w:rsidTr="00D741AD">
        <w:trPr>
          <w:trHeight w:val="720"/>
        </w:trPr>
        <w:tc>
          <w:tcPr>
            <w:tcW w:w="17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36"/>
              </w:rPr>
            </w:pPr>
            <w:r w:rsidRPr="00D741AD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Address</w:t>
            </w:r>
          </w:p>
        </w:tc>
        <w:tc>
          <w:tcPr>
            <w:tcW w:w="3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4D6624" w:rsidRDefault="00D741AD" w:rsidP="00D741AD">
            <w:pPr>
              <w:widowControl/>
              <w:rPr>
                <w:rFonts w:ascii="Times New Roman" w:eastAsia="標楷體" w:hAnsi="Times New Roman" w:cs="Times New Roman"/>
                <w:bCs/>
                <w:i/>
                <w:kern w:val="0"/>
                <w:sz w:val="22"/>
                <w:szCs w:val="20"/>
              </w:rPr>
            </w:pPr>
            <w:r w:rsidRPr="004D6624">
              <w:rPr>
                <w:rFonts w:ascii="Times New Roman" w:eastAsia="標楷體" w:hAnsi="Times New Roman" w:cs="Times New Roman"/>
                <w:bCs/>
                <w:i/>
                <w:kern w:val="0"/>
                <w:sz w:val="22"/>
                <w:szCs w:val="20"/>
              </w:rPr>
              <w:t>（</w:t>
            </w:r>
            <w:r w:rsidRPr="004D6624">
              <w:rPr>
                <w:rFonts w:ascii="Times New Roman" w:eastAsia="標楷體" w:hAnsi="Times New Roman" w:cs="Times New Roman"/>
                <w:bCs/>
                <w:i/>
                <w:kern w:val="0"/>
                <w:sz w:val="22"/>
                <w:szCs w:val="20"/>
              </w:rPr>
              <w:t>postcode</w:t>
            </w:r>
            <w:r w:rsidRPr="004D6624">
              <w:rPr>
                <w:rFonts w:ascii="Times New Roman" w:eastAsia="標楷體" w:hAnsi="Times New Roman" w:cs="Times New Roman"/>
                <w:bCs/>
                <w:i/>
                <w:kern w:val="0"/>
                <w:sz w:val="22"/>
                <w:szCs w:val="20"/>
              </w:rPr>
              <w:t>）</w:t>
            </w:r>
          </w:p>
        </w:tc>
      </w:tr>
      <w:tr w:rsidR="00D741AD" w:rsidRPr="00D741AD" w:rsidTr="00D741AD">
        <w:trPr>
          <w:trHeight w:val="408"/>
        </w:trPr>
        <w:tc>
          <w:tcPr>
            <w:tcW w:w="17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36"/>
              </w:rPr>
            </w:pPr>
            <w:r w:rsidRPr="00D741AD">
              <w:rPr>
                <w:rFonts w:ascii="Times New Roman" w:eastAsia="新細明體" w:hAnsi="Times New Roman" w:cs="Times New Roman"/>
                <w:b/>
                <w:bCs/>
                <w:kern w:val="0"/>
                <w:szCs w:val="36"/>
              </w:rPr>
              <w:t>E-mail</w:t>
            </w:r>
          </w:p>
        </w:tc>
        <w:tc>
          <w:tcPr>
            <w:tcW w:w="3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4D6624" w:rsidRDefault="00D741AD" w:rsidP="00D741AD">
            <w:pPr>
              <w:widowControl/>
              <w:rPr>
                <w:rFonts w:ascii="Times New Roman" w:eastAsia="新細明體" w:hAnsi="Times New Roman" w:cs="Times New Roman"/>
                <w:i/>
                <w:kern w:val="0"/>
                <w:sz w:val="22"/>
                <w:szCs w:val="36"/>
              </w:rPr>
            </w:pPr>
            <w:r w:rsidRPr="004D6624">
              <w:rPr>
                <w:rFonts w:ascii="Times New Roman" w:eastAsia="新細明體" w:hAnsi="Times New Roman" w:cs="Times New Roman"/>
                <w:i/>
                <w:kern w:val="0"/>
                <w:sz w:val="22"/>
                <w:szCs w:val="36"/>
              </w:rPr>
              <w:t xml:space="preserve">　</w:t>
            </w:r>
          </w:p>
        </w:tc>
      </w:tr>
      <w:tr w:rsidR="00D741AD" w:rsidRPr="00D741AD" w:rsidTr="00D741AD">
        <w:trPr>
          <w:trHeight w:val="480"/>
        </w:trPr>
        <w:tc>
          <w:tcPr>
            <w:tcW w:w="17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D741AD" w:rsidRDefault="00D741AD" w:rsidP="00D741AD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36"/>
              </w:rPr>
            </w:pPr>
            <w:r w:rsidRPr="00D741AD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Application Date</w:t>
            </w:r>
            <w:r w:rsidRPr="00D741AD">
              <w:rPr>
                <w:rFonts w:ascii="Times New Roman" w:eastAsia="標楷體" w:hAnsi="Times New Roman" w:cs="Times New Roman"/>
                <w:b/>
                <w:bCs/>
                <w:kern w:val="0"/>
                <w:szCs w:val="36"/>
              </w:rPr>
              <w:t xml:space="preserve"> </w:t>
            </w:r>
          </w:p>
        </w:tc>
        <w:tc>
          <w:tcPr>
            <w:tcW w:w="32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41AD" w:rsidRPr="004D6624" w:rsidRDefault="00D741AD" w:rsidP="00D741AD">
            <w:pPr>
              <w:widowControl/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</w:pPr>
            <w:r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YYYY</w:t>
            </w:r>
            <w:r w:rsidR="007C536D"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/</w:t>
            </w:r>
            <w:r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MM</w:t>
            </w:r>
            <w:r w:rsidR="007C536D"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/</w:t>
            </w:r>
            <w:r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DD</w:t>
            </w:r>
          </w:p>
        </w:tc>
      </w:tr>
    </w:tbl>
    <w:p w:rsidR="002D40EA" w:rsidRDefault="00BF2228" w:rsidP="00BF2228">
      <w:pPr>
        <w:pStyle w:val="a3"/>
        <w:numPr>
          <w:ilvl w:val="0"/>
          <w:numId w:val="1"/>
        </w:numPr>
        <w:spacing w:afterLines="20" w:after="72"/>
        <w:ind w:leftChars="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Background of the University</w:t>
      </w:r>
    </w:p>
    <w:p w:rsidR="00BF2228" w:rsidRPr="004D6624" w:rsidRDefault="00991A78" w:rsidP="00BF2228">
      <w:pPr>
        <w:spacing w:afterLines="20" w:after="72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lease</w:t>
      </w:r>
      <w:r w:rsidR="004D6624" w:rsidRPr="004D6624">
        <w:rPr>
          <w:rFonts w:ascii="Times New Roman" w:hAnsi="Times New Roman" w:cs="Times New Roman"/>
          <w:szCs w:val="24"/>
        </w:rPr>
        <w:t xml:space="preserve"> write the following information about your University.</w:t>
      </w:r>
    </w:p>
    <w:tbl>
      <w:tblPr>
        <w:tblStyle w:val="a4"/>
        <w:tblW w:w="8022" w:type="dxa"/>
        <w:tblLook w:val="04A0" w:firstRow="1" w:lastRow="0" w:firstColumn="1" w:lastColumn="0" w:noHBand="0" w:noVBand="1"/>
      </w:tblPr>
      <w:tblGrid>
        <w:gridCol w:w="4087"/>
        <w:gridCol w:w="3935"/>
      </w:tblGrid>
      <w:tr w:rsidR="004D6624" w:rsidTr="00832741">
        <w:trPr>
          <w:trHeight w:val="1844"/>
        </w:trPr>
        <w:tc>
          <w:tcPr>
            <w:tcW w:w="4087" w:type="dxa"/>
            <w:vAlign w:val="center"/>
          </w:tcPr>
          <w:p w:rsidR="004D6624" w:rsidRDefault="004D6624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Introduction and Background of the University</w:t>
            </w:r>
          </w:p>
        </w:tc>
        <w:tc>
          <w:tcPr>
            <w:tcW w:w="3935" w:type="dxa"/>
            <w:vAlign w:val="center"/>
          </w:tcPr>
          <w:p w:rsidR="004D6624" w:rsidRPr="004D6624" w:rsidRDefault="004D6624" w:rsidP="004D6624">
            <w:pPr>
              <w:widowControl/>
              <w:jc w:val="center"/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</w:pPr>
            <w:r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（</w:t>
            </w:r>
            <w:r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Briefly describe the background of your University 300-400 word</w:t>
            </w:r>
            <w:r w:rsidR="000C6D02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s</w:t>
            </w:r>
            <w:r w:rsidRPr="004D6624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）</w:t>
            </w:r>
          </w:p>
        </w:tc>
      </w:tr>
      <w:tr w:rsidR="004D6624" w:rsidTr="00832741">
        <w:trPr>
          <w:trHeight w:val="1912"/>
        </w:trPr>
        <w:tc>
          <w:tcPr>
            <w:tcW w:w="4087" w:type="dxa"/>
            <w:vAlign w:val="center"/>
          </w:tcPr>
          <w:p w:rsidR="004D6624" w:rsidRDefault="004D6624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Year of Establishment</w:t>
            </w:r>
          </w:p>
        </w:tc>
        <w:tc>
          <w:tcPr>
            <w:tcW w:w="3935" w:type="dxa"/>
            <w:vAlign w:val="center"/>
          </w:tcPr>
          <w:p w:rsidR="004D6624" w:rsidRDefault="004D6624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  <w:tr w:rsidR="004D6624" w:rsidTr="00832741">
        <w:trPr>
          <w:trHeight w:val="1844"/>
        </w:trPr>
        <w:tc>
          <w:tcPr>
            <w:tcW w:w="4087" w:type="dxa"/>
            <w:vAlign w:val="center"/>
          </w:tcPr>
          <w:p w:rsidR="004D6624" w:rsidRDefault="004D6624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Type of University</w:t>
            </w:r>
          </w:p>
        </w:tc>
        <w:tc>
          <w:tcPr>
            <w:tcW w:w="3935" w:type="dxa"/>
            <w:vAlign w:val="center"/>
          </w:tcPr>
          <w:p w:rsidR="004D6624" w:rsidRDefault="0033462B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C6D02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(</w:t>
            </w:r>
            <w:r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 xml:space="preserve">Ex. </w:t>
            </w:r>
            <w:r w:rsidRPr="000C6D02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National/Public/Private</w:t>
            </w:r>
            <w:r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 xml:space="preserve"> University</w:t>
            </w:r>
            <w:r w:rsidRPr="000C6D02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)</w:t>
            </w:r>
          </w:p>
        </w:tc>
      </w:tr>
      <w:tr w:rsidR="004D6624" w:rsidTr="00832741">
        <w:trPr>
          <w:trHeight w:val="1844"/>
        </w:trPr>
        <w:tc>
          <w:tcPr>
            <w:tcW w:w="4087" w:type="dxa"/>
            <w:vAlign w:val="center"/>
          </w:tcPr>
          <w:p w:rsidR="004D6624" w:rsidRDefault="004D6624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Number of Colleges/Departments</w:t>
            </w:r>
            <w:r w:rsidR="00832741">
              <w:rPr>
                <w:rFonts w:ascii="Times New Roman" w:hAnsi="Times New Roman" w:cs="Times New Roman"/>
                <w:b/>
                <w:sz w:val="28"/>
              </w:rPr>
              <w:t>/Faculties</w:t>
            </w:r>
          </w:p>
        </w:tc>
        <w:tc>
          <w:tcPr>
            <w:tcW w:w="3935" w:type="dxa"/>
            <w:vAlign w:val="center"/>
          </w:tcPr>
          <w:p w:rsidR="004D6624" w:rsidRDefault="004D6624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  <w:tr w:rsidR="004D6624" w:rsidTr="00832741">
        <w:trPr>
          <w:trHeight w:val="1844"/>
        </w:trPr>
        <w:tc>
          <w:tcPr>
            <w:tcW w:w="4087" w:type="dxa"/>
            <w:vAlign w:val="center"/>
          </w:tcPr>
          <w:p w:rsidR="004D6624" w:rsidRDefault="00832741" w:rsidP="00832741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Total Number of Teaching and Administrative Staff</w:t>
            </w:r>
          </w:p>
        </w:tc>
        <w:tc>
          <w:tcPr>
            <w:tcW w:w="3935" w:type="dxa"/>
            <w:vAlign w:val="center"/>
          </w:tcPr>
          <w:p w:rsidR="004D6624" w:rsidRDefault="004D6624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  <w:tr w:rsidR="004D6624" w:rsidTr="00832741">
        <w:trPr>
          <w:trHeight w:val="1912"/>
        </w:trPr>
        <w:tc>
          <w:tcPr>
            <w:tcW w:w="4087" w:type="dxa"/>
            <w:vAlign w:val="center"/>
          </w:tcPr>
          <w:p w:rsidR="0033462B" w:rsidRDefault="004D6624" w:rsidP="0033462B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Total Number of Students</w:t>
            </w:r>
          </w:p>
        </w:tc>
        <w:tc>
          <w:tcPr>
            <w:tcW w:w="3935" w:type="dxa"/>
            <w:vAlign w:val="center"/>
          </w:tcPr>
          <w:p w:rsidR="004D6624" w:rsidRDefault="0033462B" w:rsidP="0033462B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C6D02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(</w:t>
            </w:r>
            <w:r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Ex. Undergraduate enrollment and Postgraduate enrollment</w:t>
            </w:r>
            <w:r w:rsidRPr="000C6D02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)</w:t>
            </w:r>
          </w:p>
        </w:tc>
      </w:tr>
      <w:tr w:rsidR="004D6624" w:rsidTr="00832741">
        <w:trPr>
          <w:trHeight w:val="101"/>
        </w:trPr>
        <w:tc>
          <w:tcPr>
            <w:tcW w:w="4087" w:type="dxa"/>
            <w:vAlign w:val="center"/>
          </w:tcPr>
          <w:p w:rsidR="004D6624" w:rsidRDefault="004D6624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Total number of International Students</w:t>
            </w:r>
          </w:p>
        </w:tc>
        <w:tc>
          <w:tcPr>
            <w:tcW w:w="3935" w:type="dxa"/>
            <w:vAlign w:val="center"/>
          </w:tcPr>
          <w:p w:rsidR="004D6624" w:rsidRDefault="0033462B" w:rsidP="004D6624">
            <w:pPr>
              <w:spacing w:afterLines="20" w:after="72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C6D02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(</w:t>
            </w:r>
            <w:r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Ex. Undergraduate enrollment and Postgraduate enrollment</w:t>
            </w:r>
            <w:r w:rsidRPr="000C6D02">
              <w:rPr>
                <w:rFonts w:ascii="Times New Roman" w:eastAsia="標楷體" w:hAnsi="Times New Roman" w:cs="Times New Roman"/>
                <w:i/>
                <w:kern w:val="0"/>
                <w:sz w:val="22"/>
                <w:szCs w:val="36"/>
              </w:rPr>
              <w:t>)</w:t>
            </w:r>
          </w:p>
        </w:tc>
      </w:tr>
    </w:tbl>
    <w:p w:rsidR="00BF2228" w:rsidRPr="00BF2228" w:rsidRDefault="00BF2228" w:rsidP="00BF2228">
      <w:pPr>
        <w:spacing w:afterLines="20" w:after="72"/>
        <w:rPr>
          <w:rFonts w:ascii="Times New Roman" w:hAnsi="Times New Roman" w:cs="Times New Roman"/>
          <w:b/>
          <w:sz w:val="28"/>
        </w:rPr>
        <w:sectPr w:rsidR="00BF2228" w:rsidRPr="00BF222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:rsidR="00A124B2" w:rsidRPr="002D40EA" w:rsidRDefault="002D40EA" w:rsidP="002D40EA">
      <w:pPr>
        <w:pStyle w:val="a3"/>
        <w:numPr>
          <w:ilvl w:val="0"/>
          <w:numId w:val="1"/>
        </w:numPr>
        <w:spacing w:afterLines="20" w:after="72"/>
        <w:ind w:leftChars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Programs Details</w:t>
      </w:r>
    </w:p>
    <w:p w:rsidR="002D40EA" w:rsidRPr="005F2B41" w:rsidRDefault="002D40EA" w:rsidP="005F2B41">
      <w:pPr>
        <w:spacing w:afterLines="20" w:after="72"/>
        <w:ind w:left="360"/>
        <w:rPr>
          <w:rFonts w:ascii="Times New Roman" w:hAnsi="Times New Roman" w:cs="Times New Roman"/>
        </w:rPr>
      </w:pPr>
      <w:r w:rsidRPr="005F2B41">
        <w:rPr>
          <w:rFonts w:ascii="Times New Roman" w:hAnsi="Times New Roman" w:cs="Times New Roman"/>
        </w:rPr>
        <w:t xml:space="preserve">Please </w:t>
      </w:r>
      <w:r w:rsidR="005F2B41" w:rsidRPr="005F2B41">
        <w:rPr>
          <w:rFonts w:ascii="Times New Roman" w:hAnsi="Times New Roman" w:cs="Times New Roman"/>
        </w:rPr>
        <w:t>write the following information regarding the program(s) your institut</w:t>
      </w:r>
      <w:r w:rsidR="00305D79">
        <w:rPr>
          <w:rFonts w:ascii="Times New Roman" w:hAnsi="Times New Roman" w:cs="Times New Roman"/>
        </w:rPr>
        <w:t xml:space="preserve">ion aims to apply </w:t>
      </w:r>
      <w:r w:rsidR="00EA4C38">
        <w:rPr>
          <w:rFonts w:ascii="Times New Roman" w:hAnsi="Times New Roman" w:cs="Times New Roman" w:hint="eastAsia"/>
        </w:rPr>
        <w:t>for</w:t>
      </w:r>
      <w:r w:rsidR="00EA4C38">
        <w:rPr>
          <w:rFonts w:ascii="Times New Roman" w:hAnsi="Times New Roman" w:cs="Times New Roman"/>
        </w:rPr>
        <w:t xml:space="preserve"> </w:t>
      </w:r>
      <w:r w:rsidR="00305D79">
        <w:rPr>
          <w:rFonts w:ascii="Times New Roman" w:hAnsi="Times New Roman" w:cs="Times New Roman"/>
        </w:rPr>
        <w:t xml:space="preserve">HEEACT Overseas </w:t>
      </w:r>
      <w:r w:rsidR="005F2B41" w:rsidRPr="005F2B41">
        <w:rPr>
          <w:rFonts w:ascii="Times New Roman" w:hAnsi="Times New Roman" w:cs="Times New Roman"/>
        </w:rPr>
        <w:t>Program Accreditation.</w:t>
      </w:r>
    </w:p>
    <w:tbl>
      <w:tblPr>
        <w:tblW w:w="5002" w:type="pct"/>
        <w:tblInd w:w="-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70"/>
        <w:gridCol w:w="1798"/>
        <w:gridCol w:w="1845"/>
        <w:gridCol w:w="2692"/>
        <w:gridCol w:w="1841"/>
        <w:gridCol w:w="1987"/>
        <w:gridCol w:w="2124"/>
        <w:gridCol w:w="1809"/>
      </w:tblGrid>
      <w:tr w:rsidR="00BF2228" w:rsidRPr="00852FFF" w:rsidTr="0015311D">
        <w:trPr>
          <w:trHeight w:val="1605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F2228" w:rsidRPr="00696CF4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No.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F2228" w:rsidRPr="00696CF4" w:rsidRDefault="00BF2228" w:rsidP="00EA4C38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696CF4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 xml:space="preserve">Name of the </w:t>
            </w:r>
            <w:r w:rsidR="00EA4C38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P</w:t>
            </w:r>
            <w:r w:rsidRPr="00696CF4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rogram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F2228" w:rsidRPr="00696CF4" w:rsidRDefault="00BF2228" w:rsidP="00EA4C38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 xml:space="preserve">Academic Field or </w:t>
            </w:r>
            <w:r w:rsidR="00EA4C38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D</w:t>
            </w:r>
            <w:r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iscipline</w:t>
            </w:r>
          </w:p>
        </w:tc>
        <w:tc>
          <w:tcPr>
            <w:tcW w:w="9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F2228" w:rsidRPr="00696CF4" w:rsidRDefault="00BF2228" w:rsidP="00EA4C38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Degree &amp;</w:t>
            </w:r>
            <w:r w:rsidR="00EA4C38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 xml:space="preserve"> </w:t>
            </w:r>
            <w:r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Duration</w:t>
            </w: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F2228" w:rsidRPr="00696CF4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696CF4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Campus</w:t>
            </w:r>
            <w:r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 xml:space="preserve"> Location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F2228" w:rsidRPr="00B952BD" w:rsidRDefault="00BF2228" w:rsidP="0075707D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B952BD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 xml:space="preserve">Expected </w:t>
            </w:r>
            <w:r w:rsidR="0075707D" w:rsidRPr="00B952BD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 xml:space="preserve">Date for On-Site Visit </w:t>
            </w:r>
          </w:p>
        </w:tc>
        <w:tc>
          <w:tcPr>
            <w:tcW w:w="7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F2228" w:rsidRPr="00696CF4" w:rsidRDefault="00EA4C3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Previous Accreditation Results</w:t>
            </w: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:rsidR="00BF2228" w:rsidRPr="00696CF4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</w:pPr>
            <w:r w:rsidRPr="00696CF4">
              <w:rPr>
                <w:rFonts w:ascii="Times New Roman" w:eastAsia="新細明體" w:hAnsi="Times New Roman" w:cs="Times New Roman"/>
                <w:b/>
                <w:bCs/>
                <w:kern w:val="0"/>
                <w:szCs w:val="24"/>
              </w:rPr>
              <w:t>Note</w:t>
            </w:r>
          </w:p>
        </w:tc>
      </w:tr>
      <w:tr w:rsidR="00BF2228" w:rsidRPr="00852FFF" w:rsidTr="0015311D">
        <w:trPr>
          <w:trHeight w:val="827"/>
        </w:trPr>
        <w:tc>
          <w:tcPr>
            <w:tcW w:w="1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BF2228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bookmarkStart w:id="0" w:name="_GoBack" w:colFirst="6" w:colLast="6"/>
          </w:p>
        </w:tc>
        <w:tc>
          <w:tcPr>
            <w:tcW w:w="6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F2228" w:rsidRPr="00FA24BB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Full name/</w:t>
            </w:r>
            <w:r w:rsidRPr="00FA24BB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title of the program.</w:t>
            </w:r>
          </w:p>
          <w:p w:rsidR="00BF2228" w:rsidRPr="005F2B41" w:rsidRDefault="00984152" w:rsidP="00984152">
            <w:pPr>
              <w:widowControl/>
              <w:jc w:val="center"/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e.g.</w:t>
            </w:r>
            <w:r w:rsidR="003007AC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,</w:t>
            </w:r>
            <w:r w:rsidR="00BF2228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 xml:space="preserve"> Education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F2228" w:rsidRPr="00FA24BB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F</w:t>
            </w:r>
            <w:r w:rsidRPr="00FA24BB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ull name of the discipline</w:t>
            </w:r>
          </w:p>
          <w:p w:rsidR="00BF2228" w:rsidRPr="005F2B41" w:rsidRDefault="00984152" w:rsidP="003007AC">
            <w:pPr>
              <w:widowControl/>
              <w:jc w:val="center"/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e.g</w:t>
            </w:r>
            <w:r w:rsidR="003007AC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.,</w:t>
            </w:r>
            <w:r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 xml:space="preserve"> Social Science</w:t>
            </w:r>
            <w:r w:rsidR="00BF2228" w:rsidRPr="005F2B41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.</w:t>
            </w:r>
          </w:p>
        </w:tc>
        <w:tc>
          <w:tcPr>
            <w:tcW w:w="9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F2228" w:rsidRPr="00FA24BB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C</w:t>
            </w:r>
            <w:r w:rsidRPr="00FA24BB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onferred degree title, such as Bachelor degree, Master degree or Doctoral degree.</w:t>
            </w:r>
          </w:p>
          <w:p w:rsidR="00BF2228" w:rsidRPr="005F2B41" w:rsidRDefault="00984152" w:rsidP="00BF2228">
            <w:pPr>
              <w:widowControl/>
              <w:jc w:val="center"/>
              <w:rPr>
                <w:rFonts w:ascii="Times New Roman" w:eastAsia="新細明體-ExtB" w:hAnsi="Times New Roman" w:cs="Times New Roman"/>
                <w:i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e.g.</w:t>
            </w:r>
            <w:r w:rsidR="003007AC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,</w:t>
            </w:r>
            <w:r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 xml:space="preserve"> </w:t>
            </w:r>
            <w:r w:rsidR="00BF2228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Master’s Degree (2 Years)</w:t>
            </w: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F2228" w:rsidRPr="00FA24BB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r w:rsidRPr="00FA24BB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The Campus name where the on-site visit will take place.</w:t>
            </w:r>
          </w:p>
          <w:p w:rsidR="00BF2228" w:rsidRPr="005F2B41" w:rsidRDefault="00984152" w:rsidP="00984152">
            <w:pPr>
              <w:widowControl/>
              <w:jc w:val="center"/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e.g.</w:t>
            </w:r>
            <w:r w:rsidR="003007AC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,</w:t>
            </w:r>
            <w:r w:rsidR="00BF2228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 xml:space="preserve"> Campus Taipei</w:t>
            </w: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F2228" w:rsidRPr="00B952BD" w:rsidRDefault="00BF2228" w:rsidP="0075707D">
            <w:pPr>
              <w:widowControl/>
              <w:jc w:val="center"/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</w:pPr>
            <w:r w:rsidRPr="00B952BD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 xml:space="preserve">Expected </w:t>
            </w:r>
            <w:r w:rsidR="0075707D" w:rsidRPr="00B952BD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 xml:space="preserve">period of time  of on-site visit (maximum three months </w:t>
            </w:r>
            <w:r w:rsidR="00984152" w:rsidRPr="00B952BD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e.g.</w:t>
            </w:r>
            <w:r w:rsidR="003007AC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,</w:t>
            </w:r>
            <w:r w:rsidR="00984152" w:rsidRPr="00B952BD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 xml:space="preserve"> </w:t>
            </w:r>
            <w:r w:rsidR="00A01DA0" w:rsidRPr="00B952BD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202</w:t>
            </w:r>
            <w:r w:rsidR="0075707D" w:rsidRPr="00B952BD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1 January to March</w:t>
            </w:r>
            <w:r w:rsidR="00A01DA0" w:rsidRPr="00B952BD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)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F2228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</w:pPr>
            <w:r w:rsidRPr="00BF2228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 xml:space="preserve">Previous accreditation results </w:t>
            </w:r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 xml:space="preserve">(Local or International) </w:t>
            </w:r>
            <w:r w:rsidRPr="00BF2228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and validity</w:t>
            </w:r>
            <w:r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.</w:t>
            </w:r>
          </w:p>
          <w:p w:rsidR="00BF2228" w:rsidRPr="005F2B41" w:rsidRDefault="00935ABD" w:rsidP="00935ABD">
            <w:pPr>
              <w:widowControl/>
              <w:jc w:val="center"/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e.g.</w:t>
            </w:r>
            <w:r w:rsidR="003007AC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>,</w:t>
            </w:r>
            <w:r w:rsidR="00BF2228">
              <w:rPr>
                <w:rFonts w:ascii="Times New Roman" w:eastAsia="新細明體" w:hAnsi="Times New Roman" w:cs="Times New Roman"/>
                <w:i/>
                <w:kern w:val="0"/>
                <w:sz w:val="18"/>
                <w:szCs w:val="18"/>
              </w:rPr>
              <w:t xml:space="preserve"> IEET, 6 years, Accredited/Expired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F2228" w:rsidRPr="00696CF4" w:rsidRDefault="00BF2228" w:rsidP="00BF2228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 xml:space="preserve">Additional information you’d </w:t>
            </w:r>
            <w:r w:rsidR="00984152"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 xml:space="preserve">like </w:t>
            </w:r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to share.</w:t>
            </w:r>
          </w:p>
        </w:tc>
      </w:tr>
      <w:tr w:rsidR="00D26B15" w:rsidRPr="00852FFF" w:rsidTr="0015311D">
        <w:trPr>
          <w:trHeight w:val="188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26B15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1.-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</w:tr>
      <w:tr w:rsidR="00BF2228" w:rsidRPr="00852FFF" w:rsidTr="0015311D">
        <w:trPr>
          <w:trHeight w:val="64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BF2228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2.-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BF2228" w:rsidRPr="00696CF4" w:rsidRDefault="00BF2228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2228" w:rsidRPr="00696CF4" w:rsidRDefault="00BF2228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2228" w:rsidRPr="00696CF4" w:rsidRDefault="00BF2228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F2228" w:rsidRPr="00696CF4" w:rsidRDefault="00BF2228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2228" w:rsidRPr="00696CF4" w:rsidRDefault="00BF2228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2228" w:rsidRPr="00696CF4" w:rsidRDefault="00BF2228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F2228" w:rsidRPr="00696CF4" w:rsidRDefault="00BF2228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</w:tr>
      <w:tr w:rsidR="00D26B15" w:rsidRPr="00852FFF" w:rsidTr="0015311D">
        <w:trPr>
          <w:trHeight w:val="64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3.-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</w:tr>
      <w:tr w:rsidR="00D26B15" w:rsidRPr="00852FFF" w:rsidTr="0015311D">
        <w:trPr>
          <w:trHeight w:val="64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4.-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</w:tr>
      <w:bookmarkEnd w:id="0"/>
      <w:tr w:rsidR="00D26B15" w:rsidRPr="00852FFF" w:rsidTr="0015311D">
        <w:trPr>
          <w:trHeight w:val="64"/>
        </w:trPr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26B15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  <w:t>…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9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26B15" w:rsidRPr="00696CF4" w:rsidRDefault="00D26B15" w:rsidP="00AB050C">
            <w:pPr>
              <w:widowControl/>
              <w:jc w:val="center"/>
              <w:rPr>
                <w:rFonts w:ascii="Times New Roman" w:eastAsia="新細明體" w:hAnsi="Times New Roman" w:cs="Times New Roman"/>
                <w:kern w:val="0"/>
                <w:sz w:val="18"/>
                <w:szCs w:val="18"/>
              </w:rPr>
            </w:pPr>
          </w:p>
        </w:tc>
      </w:tr>
    </w:tbl>
    <w:p w:rsidR="00852FFF" w:rsidRPr="00F14070" w:rsidRDefault="0015311D" w:rsidP="0015311D">
      <w:pPr>
        <w:spacing w:afterLines="20" w:after="72"/>
        <w:ind w:left="360"/>
        <w:rPr>
          <w:rFonts w:ascii="Times New Roman" w:hAnsi="Times New Roman" w:cs="Times New Roman"/>
          <w:color w:val="FF0000"/>
        </w:rPr>
      </w:pPr>
      <w:r w:rsidRPr="00F14070">
        <w:rPr>
          <w:rFonts w:ascii="Times New Roman" w:hAnsi="Times New Roman" w:cs="Times New Roman" w:hint="eastAsia"/>
          <w:color w:val="FF0000"/>
        </w:rPr>
        <w:t>**</w:t>
      </w:r>
      <w:r w:rsidRPr="00F14070">
        <w:rPr>
          <w:rFonts w:ascii="Times New Roman" w:hAnsi="Times New Roman" w:cs="Times New Roman"/>
          <w:color w:val="FF0000"/>
        </w:rPr>
        <w:t>Please submit the application form toge</w:t>
      </w:r>
      <w:r w:rsidR="00D32D07">
        <w:rPr>
          <w:rFonts w:ascii="Times New Roman" w:hAnsi="Times New Roman" w:cs="Times New Roman"/>
          <w:color w:val="FF0000"/>
        </w:rPr>
        <w:t>ther with the certificate of the</w:t>
      </w:r>
      <w:r w:rsidR="003D0D29">
        <w:rPr>
          <w:rFonts w:ascii="Times New Roman" w:hAnsi="Times New Roman" w:cs="Times New Roman"/>
          <w:color w:val="FF0000"/>
        </w:rPr>
        <w:t xml:space="preserve"> previous accreditation result</w:t>
      </w:r>
      <w:r w:rsidRPr="00F14070">
        <w:rPr>
          <w:rFonts w:ascii="Times New Roman" w:hAnsi="Times New Roman" w:cs="Times New Roman"/>
          <w:color w:val="FF0000"/>
        </w:rPr>
        <w:t>.</w:t>
      </w:r>
    </w:p>
    <w:sectPr w:rsidR="00852FFF" w:rsidRPr="00F14070" w:rsidSect="0015311D">
      <w:pgSz w:w="16838" w:h="11906" w:orient="landscape"/>
      <w:pgMar w:top="1797" w:right="1134" w:bottom="1797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0903" w:rsidRDefault="00C90903" w:rsidP="00B5230A">
      <w:r>
        <w:separator/>
      </w:r>
    </w:p>
  </w:endnote>
  <w:endnote w:type="continuationSeparator" w:id="0">
    <w:p w:rsidR="00C90903" w:rsidRDefault="00C90903" w:rsidP="00B523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-ExtB">
    <w:panose1 w:val="02020500000000000000"/>
    <w:charset w:val="88"/>
    <w:family w:val="roman"/>
    <w:pitch w:val="variable"/>
    <w:sig w:usb0="8000002F" w:usb1="0A080008" w:usb2="00000010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0903" w:rsidRDefault="00C90903" w:rsidP="00B5230A">
      <w:r>
        <w:separator/>
      </w:r>
    </w:p>
  </w:footnote>
  <w:footnote w:type="continuationSeparator" w:id="0">
    <w:p w:rsidR="00C90903" w:rsidRDefault="00C90903" w:rsidP="00B523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850B0C"/>
    <w:multiLevelType w:val="hybridMultilevel"/>
    <w:tmpl w:val="C49AC9B0"/>
    <w:lvl w:ilvl="0" w:tplc="24483C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sbA0NDO2NDMxMjJR0lEKTi0uzszPAykwqQUA9YuxRiwAAAA="/>
  </w:docVars>
  <w:rsids>
    <w:rsidRoot w:val="00D741AD"/>
    <w:rsid w:val="000A5B23"/>
    <w:rsid w:val="000C6D02"/>
    <w:rsid w:val="0015311D"/>
    <w:rsid w:val="002747AC"/>
    <w:rsid w:val="002D40EA"/>
    <w:rsid w:val="003007AC"/>
    <w:rsid w:val="00305D79"/>
    <w:rsid w:val="0033462B"/>
    <w:rsid w:val="003D0D29"/>
    <w:rsid w:val="00460149"/>
    <w:rsid w:val="004D6624"/>
    <w:rsid w:val="00521CC5"/>
    <w:rsid w:val="005F2B41"/>
    <w:rsid w:val="00690DA8"/>
    <w:rsid w:val="00696CF4"/>
    <w:rsid w:val="0075707D"/>
    <w:rsid w:val="007C536D"/>
    <w:rsid w:val="00826676"/>
    <w:rsid w:val="00832741"/>
    <w:rsid w:val="00852FFF"/>
    <w:rsid w:val="008973B1"/>
    <w:rsid w:val="00935ABD"/>
    <w:rsid w:val="00984152"/>
    <w:rsid w:val="00991A78"/>
    <w:rsid w:val="00A01DA0"/>
    <w:rsid w:val="00A124B2"/>
    <w:rsid w:val="00A3752D"/>
    <w:rsid w:val="00AB050C"/>
    <w:rsid w:val="00B5230A"/>
    <w:rsid w:val="00B952BD"/>
    <w:rsid w:val="00BB46A7"/>
    <w:rsid w:val="00BF2228"/>
    <w:rsid w:val="00C06CB5"/>
    <w:rsid w:val="00C237E5"/>
    <w:rsid w:val="00C90903"/>
    <w:rsid w:val="00D26B15"/>
    <w:rsid w:val="00D32D07"/>
    <w:rsid w:val="00D741AD"/>
    <w:rsid w:val="00E60746"/>
    <w:rsid w:val="00EA4C38"/>
    <w:rsid w:val="00F14070"/>
    <w:rsid w:val="00F32552"/>
    <w:rsid w:val="00FA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C6C38DC"/>
  <w15:chartTrackingRefBased/>
  <w15:docId w15:val="{FBBD5F20-9129-48A1-A6E7-21D6BAFEA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32552"/>
    <w:pPr>
      <w:ind w:leftChars="200" w:left="480"/>
    </w:pPr>
  </w:style>
  <w:style w:type="table" w:styleId="a4">
    <w:name w:val="Table Grid"/>
    <w:basedOn w:val="a1"/>
    <w:uiPriority w:val="39"/>
    <w:rsid w:val="00A124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A124B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A124B2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B523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B5230A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B523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B5230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337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81</Words>
  <Characters>1602</Characters>
  <Application>Microsoft Office Word</Application>
  <DocSecurity>0</DocSecurity>
  <Lines>13</Lines>
  <Paragraphs>3</Paragraphs>
  <ScaleCrop>false</ScaleCrop>
  <Company>財團法人高等教育評鑑中心基金會</Company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呂依蓉</dc:creator>
  <cp:keywords/>
  <dc:description/>
  <cp:lastModifiedBy>USER</cp:lastModifiedBy>
  <cp:revision>11</cp:revision>
  <cp:lastPrinted>2020-06-24T07:05:00Z</cp:lastPrinted>
  <dcterms:created xsi:type="dcterms:W3CDTF">2020-11-18T07:12:00Z</dcterms:created>
  <dcterms:modified xsi:type="dcterms:W3CDTF">2021-01-14T02:36:00Z</dcterms:modified>
</cp:coreProperties>
</file>